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90C46" w14:textId="77777777" w:rsidR="00A767E6" w:rsidRDefault="00A767E6" w:rsidP="0009782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D100DA" w14:textId="15F7E857" w:rsidR="005011C2" w:rsidRPr="003E5091" w:rsidRDefault="00CE57B1" w:rsidP="0009782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İNGİLİZCE </w:t>
      </w:r>
      <w:r w:rsidR="003E5091" w:rsidRPr="003E5091">
        <w:rPr>
          <w:rFonts w:ascii="Times New Roman" w:hAnsi="Times New Roman" w:cs="Times New Roman"/>
          <w:b/>
          <w:sz w:val="24"/>
          <w:szCs w:val="24"/>
        </w:rPr>
        <w:t>MAKALE BAŞLIĞI</w:t>
      </w:r>
      <w:r w:rsidR="007B667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B6679" w:rsidRPr="007B6679">
        <w:rPr>
          <w:rFonts w:ascii="Times New Roman" w:hAnsi="Times New Roman" w:cs="Times New Roman"/>
          <w:bCs/>
          <w:color w:val="FF0000"/>
          <w:sz w:val="24"/>
          <w:szCs w:val="24"/>
        </w:rPr>
        <w:t>(en fazla 12 kelime)</w:t>
      </w:r>
    </w:p>
    <w:p w14:paraId="24C9D03A" w14:textId="1ACD23A0" w:rsidR="003E5091" w:rsidRDefault="00CE57B1" w:rsidP="0009782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ürkçe</w:t>
      </w:r>
      <w:r w:rsidR="003E5091" w:rsidRPr="003E5091">
        <w:rPr>
          <w:rFonts w:ascii="Times New Roman" w:hAnsi="Times New Roman" w:cs="Times New Roman"/>
          <w:b/>
          <w:sz w:val="24"/>
          <w:szCs w:val="24"/>
        </w:rPr>
        <w:t xml:space="preserve"> Başlık</w:t>
      </w:r>
    </w:p>
    <w:p w14:paraId="2426EE3C" w14:textId="2478BBE3" w:rsidR="00EF7CDD" w:rsidRPr="00A767E6" w:rsidRDefault="003E5091" w:rsidP="00A767E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D735AE">
        <w:rPr>
          <w:rFonts w:ascii="Times New Roman" w:hAnsi="Times New Roman" w:cs="Times New Roman"/>
          <w:b/>
          <w:bCs/>
          <w:sz w:val="24"/>
          <w:szCs w:val="24"/>
        </w:rPr>
        <w:t>Yazar Adı SOYADI</w:t>
      </w:r>
      <w:r w:rsidRPr="00D735A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D735AE">
        <w:rPr>
          <w:rFonts w:ascii="Times New Roman" w:hAnsi="Times New Roman" w:cs="Times New Roman"/>
          <w:b/>
          <w:bCs/>
          <w:sz w:val="24"/>
          <w:szCs w:val="24"/>
        </w:rPr>
        <w:t>, Yazar Adı SOYADI</w:t>
      </w:r>
      <w:r w:rsidRPr="00D735A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</w:p>
    <w:p w14:paraId="5C871575" w14:textId="77777777" w:rsidR="003736BB" w:rsidRDefault="003736BB" w:rsidP="0009782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0"/>
        </w:rPr>
      </w:pPr>
    </w:p>
    <w:p w14:paraId="1ED87280" w14:textId="23F72D06" w:rsidR="003E5091" w:rsidRPr="003E5091" w:rsidRDefault="00BB4CC3" w:rsidP="0009782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t>Öz</w:t>
      </w:r>
    </w:p>
    <w:p w14:paraId="018E8D95" w14:textId="2B6FBD08" w:rsidR="003E5091" w:rsidRPr="00097821" w:rsidRDefault="003E5091" w:rsidP="00097821">
      <w:pPr>
        <w:spacing w:after="0" w:line="360" w:lineRule="auto"/>
        <w:jc w:val="center"/>
        <w:rPr>
          <w:rFonts w:ascii="Times New Roman" w:hAnsi="Times New Roman" w:cs="Times New Roman"/>
          <w:color w:val="FF0000"/>
          <w:sz w:val="24"/>
        </w:rPr>
      </w:pPr>
      <w:r w:rsidRPr="00097821">
        <w:rPr>
          <w:rFonts w:ascii="Times New Roman" w:hAnsi="Times New Roman" w:cs="Times New Roman"/>
          <w:color w:val="FF0000"/>
          <w:sz w:val="24"/>
        </w:rPr>
        <w:t>(En fazla 200 kelime olmalıdır.)</w:t>
      </w:r>
    </w:p>
    <w:p w14:paraId="5834A6F4" w14:textId="070A3D09" w:rsidR="00131B25" w:rsidRPr="003E5091" w:rsidRDefault="00131B25" w:rsidP="00D56874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x</w:t>
      </w:r>
      <w:r w:rsidR="003E5091"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097821" w:rsidRPr="003E5091">
        <w:rPr>
          <w:rFonts w:ascii="Times New Roman" w:hAnsi="Times New Roman" w:cs="Times New Roman"/>
          <w:sz w:val="24"/>
        </w:rPr>
        <w:t>xxxxxxxxxxxxxxxxxxxxxxxxxxxxxxxxxxxxxxxxxxxxxxxxxxxxxxxxxxxxxxxxxxxxxxxxxxxxxxxx</w:t>
      </w:r>
      <w:r w:rsidR="00A670A0"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</w:t>
      </w:r>
      <w:r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</w:t>
      </w:r>
    </w:p>
    <w:p w14:paraId="0A92AEA9" w14:textId="45B027D6" w:rsidR="003E5091" w:rsidRPr="003E5091" w:rsidRDefault="003E5091" w:rsidP="00097821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3E5091">
        <w:rPr>
          <w:rFonts w:ascii="Times New Roman" w:hAnsi="Times New Roman" w:cs="Times New Roman"/>
          <w:b/>
          <w:sz w:val="24"/>
        </w:rPr>
        <w:t>Anahtar Kelimeler:</w:t>
      </w:r>
      <w:r w:rsidRPr="003E5091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nahtar k</w:t>
      </w:r>
      <w:r w:rsidRPr="003E5091">
        <w:rPr>
          <w:rFonts w:ascii="Times New Roman" w:hAnsi="Times New Roman" w:cs="Times New Roman"/>
          <w:sz w:val="24"/>
        </w:rPr>
        <w:t>elime</w:t>
      </w:r>
      <w:r>
        <w:rPr>
          <w:rFonts w:ascii="Times New Roman" w:hAnsi="Times New Roman" w:cs="Times New Roman"/>
          <w:sz w:val="24"/>
        </w:rPr>
        <w:t xml:space="preserve"> 1</w:t>
      </w:r>
      <w:r w:rsidRPr="003E509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anahtar </w:t>
      </w:r>
      <w:r w:rsidRPr="003E5091">
        <w:rPr>
          <w:rFonts w:ascii="Times New Roman" w:hAnsi="Times New Roman" w:cs="Times New Roman"/>
          <w:sz w:val="24"/>
        </w:rPr>
        <w:t>kelime</w:t>
      </w:r>
      <w:r>
        <w:rPr>
          <w:rFonts w:ascii="Times New Roman" w:hAnsi="Times New Roman" w:cs="Times New Roman"/>
          <w:sz w:val="24"/>
        </w:rPr>
        <w:t xml:space="preserve"> 2</w:t>
      </w:r>
      <w:r w:rsidRPr="003E509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anahtar </w:t>
      </w:r>
      <w:r w:rsidRPr="003E5091">
        <w:rPr>
          <w:rFonts w:ascii="Times New Roman" w:hAnsi="Times New Roman" w:cs="Times New Roman"/>
          <w:sz w:val="24"/>
        </w:rPr>
        <w:t xml:space="preserve">kelime </w:t>
      </w:r>
      <w:r>
        <w:rPr>
          <w:rFonts w:ascii="Times New Roman" w:hAnsi="Times New Roman" w:cs="Times New Roman"/>
          <w:sz w:val="24"/>
        </w:rPr>
        <w:t xml:space="preserve">3 </w:t>
      </w:r>
    </w:p>
    <w:p w14:paraId="78B3ACC0" w14:textId="083C79A8" w:rsidR="003E5091" w:rsidRDefault="003E5091" w:rsidP="00097821">
      <w:pPr>
        <w:spacing w:after="0" w:line="360" w:lineRule="auto"/>
        <w:jc w:val="both"/>
        <w:rPr>
          <w:rFonts w:cstheme="minorHAnsi"/>
          <w:sz w:val="24"/>
        </w:rPr>
      </w:pPr>
    </w:p>
    <w:p w14:paraId="1313C434" w14:textId="502FFA73" w:rsidR="003E5091" w:rsidRPr="003E5091" w:rsidRDefault="003E5091" w:rsidP="0009782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3E5091">
        <w:rPr>
          <w:rFonts w:ascii="Times New Roman" w:hAnsi="Times New Roman" w:cs="Times New Roman"/>
          <w:b/>
          <w:sz w:val="24"/>
        </w:rPr>
        <w:t>Abstract</w:t>
      </w:r>
    </w:p>
    <w:p w14:paraId="74BAE67A" w14:textId="454F1CA2" w:rsidR="003E5091" w:rsidRPr="003E5091" w:rsidRDefault="003E5091" w:rsidP="00D56874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A670A0"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81713B0" w14:textId="22A37339" w:rsidR="00A670A0" w:rsidRDefault="003E5091" w:rsidP="000978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97821">
        <w:rPr>
          <w:rFonts w:ascii="Times New Roman" w:hAnsi="Times New Roman" w:cs="Times New Roman"/>
          <w:b/>
          <w:sz w:val="24"/>
          <w:szCs w:val="24"/>
        </w:rPr>
        <w:t>Keywords:</w:t>
      </w:r>
      <w:r>
        <w:rPr>
          <w:rFonts w:ascii="Times New Roman" w:hAnsi="Times New Roman" w:cs="Times New Roman"/>
          <w:sz w:val="24"/>
          <w:szCs w:val="24"/>
        </w:rPr>
        <w:t xml:space="preserve"> Keyword 1, keyword 2, keyword 3</w:t>
      </w:r>
    </w:p>
    <w:p w14:paraId="7BB42458" w14:textId="1CB3E7CF" w:rsidR="003E5091" w:rsidRDefault="003E5091" w:rsidP="0009782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E5091">
        <w:rPr>
          <w:rFonts w:ascii="Times New Roman" w:hAnsi="Times New Roman" w:cs="Times New Roman"/>
          <w:b/>
          <w:sz w:val="24"/>
          <w:szCs w:val="24"/>
        </w:rPr>
        <w:lastRenderedPageBreak/>
        <w:t>1.</w:t>
      </w:r>
      <w:r w:rsidR="00857B00">
        <w:rPr>
          <w:rFonts w:ascii="Times New Roman" w:hAnsi="Times New Roman" w:cs="Times New Roman"/>
          <w:b/>
          <w:sz w:val="24"/>
          <w:szCs w:val="24"/>
        </w:rPr>
        <w:t>GİRİŞ</w:t>
      </w:r>
    </w:p>
    <w:p w14:paraId="188CA8E5" w14:textId="34237A66" w:rsidR="008B1735" w:rsidRDefault="00097821" w:rsidP="00097821">
      <w:pPr>
        <w:spacing w:line="360" w:lineRule="auto"/>
        <w:rPr>
          <w:rFonts w:ascii="Times New Roman" w:hAnsi="Times New Roman" w:cs="Times New Roman"/>
          <w:color w:val="FF0000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FF0000"/>
          <w:sz w:val="24"/>
          <w:shd w:val="clear" w:color="auto" w:fill="FFFFFF"/>
        </w:rPr>
        <w:t>(</w:t>
      </w:r>
      <w:r w:rsidR="008B1735" w:rsidRPr="00097821">
        <w:rPr>
          <w:rFonts w:ascii="Times New Roman" w:hAnsi="Times New Roman" w:cs="Times New Roman"/>
          <w:color w:val="FF0000"/>
          <w:sz w:val="24"/>
          <w:shd w:val="clear" w:color="auto" w:fill="FFFFFF"/>
        </w:rPr>
        <w:t>Yazılar 1,5 satır aralıkla ve 12 punto Times New Roman yazı karakteri ile yazılmalıdır.</w:t>
      </w:r>
      <w:r>
        <w:rPr>
          <w:rFonts w:ascii="Times New Roman" w:hAnsi="Times New Roman" w:cs="Times New Roman"/>
          <w:color w:val="FF0000"/>
          <w:sz w:val="24"/>
          <w:shd w:val="clear" w:color="auto" w:fill="FFFFFF"/>
        </w:rPr>
        <w:t>)</w:t>
      </w:r>
    </w:p>
    <w:p w14:paraId="5B3620A9" w14:textId="1A1C964B" w:rsidR="00097821" w:rsidRDefault="00097821" w:rsidP="00097821">
      <w:pPr>
        <w:spacing w:line="360" w:lineRule="auto"/>
        <w:rPr>
          <w:rFonts w:ascii="Times New Roman" w:hAnsi="Times New Roman" w:cs="Times New Roman"/>
          <w:sz w:val="24"/>
        </w:rPr>
      </w:pPr>
      <w:r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55BE7A8F" w14:textId="76E169D4" w:rsidR="00097821" w:rsidRPr="00097821" w:rsidRDefault="00097821" w:rsidP="00097821">
      <w:pPr>
        <w:spacing w:line="360" w:lineRule="auto"/>
        <w:rPr>
          <w:rFonts w:ascii="Times New Roman" w:hAnsi="Times New Roman" w:cs="Times New Roman"/>
          <w:color w:val="FF0000"/>
          <w:sz w:val="24"/>
          <w:shd w:val="clear" w:color="auto" w:fill="FFFFFF"/>
        </w:rPr>
      </w:pPr>
      <w:r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1A75420A" w14:textId="3063A1A7" w:rsidR="00220ECD" w:rsidRDefault="008B1735" w:rsidP="000978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857B00" w:rsidRPr="0027663B">
        <w:rPr>
          <w:rFonts w:ascii="Times New Roman" w:hAnsi="Times New Roman" w:cs="Times New Roman"/>
          <w:b/>
          <w:bCs/>
          <w:sz w:val="24"/>
          <w:szCs w:val="24"/>
        </w:rPr>
        <w:t>ANA BAŞLIK</w:t>
      </w:r>
    </w:p>
    <w:p w14:paraId="5D38EB09" w14:textId="5DC8506C" w:rsidR="0027663B" w:rsidRDefault="0027663B" w:rsidP="0009782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7663B">
        <w:rPr>
          <w:rFonts w:ascii="Times New Roman" w:hAnsi="Times New Roman" w:cs="Times New Roman"/>
          <w:b/>
          <w:bCs/>
          <w:sz w:val="24"/>
          <w:szCs w:val="24"/>
        </w:rPr>
        <w:t>2.1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7663B">
        <w:rPr>
          <w:rFonts w:ascii="Times New Roman" w:hAnsi="Times New Roman" w:cs="Times New Roman"/>
          <w:b/>
          <w:bCs/>
          <w:sz w:val="24"/>
          <w:szCs w:val="24"/>
        </w:rPr>
        <w:t xml:space="preserve"> Alt Başlık</w:t>
      </w:r>
    </w:p>
    <w:p w14:paraId="2A04EAA0" w14:textId="77777777" w:rsidR="00B44AEB" w:rsidRDefault="00163CF7" w:rsidP="00163CF7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 w:rsidRPr="00163CF7">
        <w:rPr>
          <w:rFonts w:ascii="Times New Roman" w:hAnsi="Times New Roman" w:cs="Times New Roman"/>
          <w:color w:val="FF0000"/>
          <w:sz w:val="24"/>
        </w:rPr>
        <w:t xml:space="preserve">Ana ve Alt başlıklar madde işaretleri ile numaralandırılarak yazılmalıdır. Bu bölümde varsa </w:t>
      </w:r>
    </w:p>
    <w:p w14:paraId="403E0CD2" w14:textId="3BBC331F" w:rsidR="00B44AEB" w:rsidRPr="00B44AEB" w:rsidRDefault="00B44AEB" w:rsidP="00B44AEB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color w:val="FF0000"/>
          <w:sz w:val="24"/>
        </w:rPr>
        <w:t>Yöntem</w:t>
      </w:r>
    </w:p>
    <w:p w14:paraId="277EBBFE" w14:textId="72BAE078" w:rsidR="00B44AEB" w:rsidRPr="00B44AEB" w:rsidRDefault="00B44AEB" w:rsidP="00B44AEB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color w:val="FF0000"/>
          <w:sz w:val="24"/>
        </w:rPr>
        <w:t>Bulgular</w:t>
      </w:r>
    </w:p>
    <w:p w14:paraId="43FEC1BC" w14:textId="72ED39EE" w:rsidR="00B44AEB" w:rsidRPr="00B44AEB" w:rsidRDefault="00B44AEB" w:rsidP="00B44AEB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color w:val="FF0000"/>
          <w:sz w:val="24"/>
        </w:rPr>
        <w:t>Tartışma</w:t>
      </w:r>
    </w:p>
    <w:p w14:paraId="1F5B278F" w14:textId="20342658" w:rsidR="00B44AEB" w:rsidRPr="00B44AEB" w:rsidRDefault="00B44AEB" w:rsidP="00B44AEB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color w:val="FF0000"/>
          <w:sz w:val="24"/>
        </w:rPr>
        <w:t>Sonuç</w:t>
      </w:r>
    </w:p>
    <w:p w14:paraId="07095FC3" w14:textId="4F563ED5" w:rsidR="00B44AEB" w:rsidRPr="00B44AEB" w:rsidRDefault="00B44AEB" w:rsidP="00B44AEB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color w:val="FF0000"/>
          <w:sz w:val="24"/>
        </w:rPr>
        <w:t>Ekler</w:t>
      </w:r>
      <w:r w:rsidRPr="00B44AEB">
        <w:rPr>
          <w:rFonts w:ascii="Times New Roman" w:hAnsi="Times New Roman" w:cs="Times New Roman"/>
          <w:color w:val="FF0000"/>
          <w:sz w:val="24"/>
        </w:rPr>
        <w:t xml:space="preserve"> (</w:t>
      </w:r>
      <w:r>
        <w:rPr>
          <w:rFonts w:ascii="Times New Roman" w:hAnsi="Times New Roman" w:cs="Times New Roman"/>
          <w:color w:val="FF0000"/>
          <w:sz w:val="24"/>
        </w:rPr>
        <w:t>varsa</w:t>
      </w:r>
      <w:r w:rsidRPr="00B44AEB">
        <w:rPr>
          <w:rFonts w:ascii="Times New Roman" w:hAnsi="Times New Roman" w:cs="Times New Roman"/>
          <w:color w:val="FF0000"/>
          <w:sz w:val="24"/>
        </w:rPr>
        <w:t xml:space="preserve">) </w:t>
      </w:r>
    </w:p>
    <w:p w14:paraId="09BB27F4" w14:textId="36823C31" w:rsidR="00B44AEB" w:rsidRDefault="00B44AEB" w:rsidP="00B44AEB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color w:val="FF0000"/>
          <w:sz w:val="24"/>
        </w:rPr>
        <w:t>Teşekkür</w:t>
      </w:r>
      <w:r w:rsidRPr="00B44AEB">
        <w:rPr>
          <w:rFonts w:ascii="Times New Roman" w:hAnsi="Times New Roman" w:cs="Times New Roman"/>
          <w:color w:val="FF0000"/>
          <w:sz w:val="24"/>
        </w:rPr>
        <w:t xml:space="preserve"> </w:t>
      </w:r>
      <w:r w:rsidR="0073157C">
        <w:rPr>
          <w:rFonts w:ascii="Times New Roman" w:hAnsi="Times New Roman" w:cs="Times New Roman"/>
          <w:color w:val="FF0000"/>
          <w:sz w:val="24"/>
        </w:rPr>
        <w:t xml:space="preserve">ve bilgi notu </w:t>
      </w:r>
      <w:r w:rsidRPr="00B44AEB">
        <w:rPr>
          <w:rFonts w:ascii="Times New Roman" w:hAnsi="Times New Roman" w:cs="Times New Roman"/>
          <w:color w:val="FF0000"/>
          <w:sz w:val="24"/>
        </w:rPr>
        <w:t>(</w:t>
      </w:r>
      <w:r>
        <w:rPr>
          <w:rFonts w:ascii="Times New Roman" w:hAnsi="Times New Roman" w:cs="Times New Roman"/>
          <w:color w:val="FF0000"/>
          <w:sz w:val="24"/>
        </w:rPr>
        <w:t>varsa</w:t>
      </w:r>
      <w:r w:rsidRPr="00B44AEB">
        <w:rPr>
          <w:rFonts w:ascii="Times New Roman" w:hAnsi="Times New Roman" w:cs="Times New Roman"/>
          <w:color w:val="FF0000"/>
          <w:sz w:val="24"/>
        </w:rPr>
        <w:t xml:space="preserve">) </w:t>
      </w:r>
    </w:p>
    <w:p w14:paraId="60D8C8A3" w14:textId="65D294B3" w:rsidR="00163CF7" w:rsidRDefault="00163CF7" w:rsidP="00B44AEB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 w:rsidRPr="00163CF7">
        <w:rPr>
          <w:rFonts w:ascii="Times New Roman" w:hAnsi="Times New Roman" w:cs="Times New Roman"/>
          <w:color w:val="FF0000"/>
          <w:sz w:val="24"/>
        </w:rPr>
        <w:t>gibi bölümler yer alabilir. Bölüm başlıkları ve alt başlıklardan sonra herhangi bir noktalama işareti kullanılmamalıdır. Tablo ve şekiller için aşağıdaki düzeni uygulayınız. Tablo ve şekiller için metin içi referans yapılmalıdır.</w:t>
      </w:r>
      <w:r w:rsidR="007B003F" w:rsidRPr="007B003F">
        <w:t xml:space="preserve"> </w:t>
      </w:r>
      <w:r w:rsidR="007B003F" w:rsidRPr="007B003F">
        <w:rPr>
          <w:rFonts w:ascii="Times New Roman" w:hAnsi="Times New Roman" w:cs="Times New Roman"/>
          <w:color w:val="FF0000"/>
          <w:sz w:val="24"/>
        </w:rPr>
        <w:t>Şekil ve tablolar yazar tarafından oluşturulmadıysa mutlaka kaynak belirtilmelidir.</w:t>
      </w:r>
    </w:p>
    <w:p w14:paraId="303D2DC4" w14:textId="7795F1E6" w:rsidR="00097821" w:rsidRPr="00163CF7" w:rsidRDefault="00097821" w:rsidP="0009782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5A445DF6" w14:textId="4CF6711F" w:rsidR="00097821" w:rsidRDefault="00097821" w:rsidP="00097821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097821">
        <w:rPr>
          <w:rFonts w:ascii="Times New Roman" w:hAnsi="Times New Roman" w:cs="Times New Roman"/>
          <w:b/>
          <w:sz w:val="24"/>
        </w:rPr>
        <w:lastRenderedPageBreak/>
        <w:t>Tablo 1.</w:t>
      </w:r>
      <w:r>
        <w:rPr>
          <w:rFonts w:ascii="Times New Roman" w:hAnsi="Times New Roman" w:cs="Times New Roman"/>
          <w:sz w:val="24"/>
        </w:rPr>
        <w:t xml:space="preserve"> </w:t>
      </w:r>
      <w:r w:rsidRPr="00097821">
        <w:rPr>
          <w:rFonts w:ascii="Times New Roman" w:hAnsi="Times New Roman" w:cs="Times New Roman"/>
          <w:sz w:val="24"/>
        </w:rPr>
        <w:t xml:space="preserve">Tablo </w:t>
      </w:r>
      <w:r>
        <w:rPr>
          <w:rFonts w:ascii="Times New Roman" w:hAnsi="Times New Roman" w:cs="Times New Roman"/>
          <w:sz w:val="24"/>
        </w:rPr>
        <w:t xml:space="preserve">isimleri </w:t>
      </w:r>
      <w:r w:rsidRPr="00097821">
        <w:rPr>
          <w:rFonts w:ascii="Times New Roman" w:hAnsi="Times New Roman" w:cs="Times New Roman"/>
          <w:sz w:val="24"/>
        </w:rPr>
        <w:t>yalnızca ilk harf büyük olacak şekilde tümce düzeninde yazılmalıdır.</w:t>
      </w:r>
      <w:r w:rsidR="00171C26">
        <w:rPr>
          <w:rFonts w:ascii="Times New Roman" w:hAnsi="Times New Roman" w:cs="Times New Roman"/>
          <w:sz w:val="24"/>
        </w:rPr>
        <w:t xml:space="preserve"> (Alıntı ise mutlaka kaynak belirtilmelidir.)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239"/>
        <w:gridCol w:w="2239"/>
        <w:gridCol w:w="2240"/>
      </w:tblGrid>
      <w:tr w:rsidR="00097821" w14:paraId="5861687A" w14:textId="77777777" w:rsidTr="00097821">
        <w:trPr>
          <w:trHeight w:val="301"/>
          <w:jc w:val="center"/>
        </w:trPr>
        <w:tc>
          <w:tcPr>
            <w:tcW w:w="2239" w:type="dxa"/>
          </w:tcPr>
          <w:p w14:paraId="50D774D4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39" w:type="dxa"/>
          </w:tcPr>
          <w:p w14:paraId="74A9CED7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40" w:type="dxa"/>
          </w:tcPr>
          <w:p w14:paraId="3171088A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97821" w14:paraId="38B9C716" w14:textId="77777777" w:rsidTr="00097821">
        <w:trPr>
          <w:trHeight w:val="301"/>
          <w:jc w:val="center"/>
        </w:trPr>
        <w:tc>
          <w:tcPr>
            <w:tcW w:w="2239" w:type="dxa"/>
          </w:tcPr>
          <w:p w14:paraId="2BF20210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39" w:type="dxa"/>
          </w:tcPr>
          <w:p w14:paraId="7E45EF4F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40" w:type="dxa"/>
          </w:tcPr>
          <w:p w14:paraId="5BFA9F2F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97821" w14:paraId="4A13843D" w14:textId="77777777" w:rsidTr="00097821">
        <w:trPr>
          <w:trHeight w:val="301"/>
          <w:jc w:val="center"/>
        </w:trPr>
        <w:tc>
          <w:tcPr>
            <w:tcW w:w="2239" w:type="dxa"/>
          </w:tcPr>
          <w:p w14:paraId="4A1757E1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39" w:type="dxa"/>
          </w:tcPr>
          <w:p w14:paraId="7C93381D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40" w:type="dxa"/>
          </w:tcPr>
          <w:p w14:paraId="36DCA786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97821" w14:paraId="0DCA3A7D" w14:textId="77777777" w:rsidTr="00097821">
        <w:trPr>
          <w:trHeight w:val="301"/>
          <w:jc w:val="center"/>
        </w:trPr>
        <w:tc>
          <w:tcPr>
            <w:tcW w:w="2239" w:type="dxa"/>
          </w:tcPr>
          <w:p w14:paraId="69C4F9B7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39" w:type="dxa"/>
          </w:tcPr>
          <w:p w14:paraId="44ACCE5A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40" w:type="dxa"/>
          </w:tcPr>
          <w:p w14:paraId="3475299D" w14:textId="77777777" w:rsidR="00097821" w:rsidRDefault="00097821" w:rsidP="0009782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86B2127" w14:textId="150F0755" w:rsidR="004E3050" w:rsidRDefault="004E3050" w:rsidP="004E3050">
      <w:pPr>
        <w:spacing w:before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</w:t>
      </w:r>
    </w:p>
    <w:p w14:paraId="24464B55" w14:textId="5DA1C886" w:rsidR="00097821" w:rsidRDefault="00097821" w:rsidP="0009782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326D921F" wp14:editId="09546A75">
            <wp:extent cx="1971675" cy="1247775"/>
            <wp:effectExtent l="0" t="0" r="9525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artisticChalkSketch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70372" w14:textId="40C67190" w:rsidR="00097821" w:rsidRDefault="00097821" w:rsidP="0009782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Şekil 1. </w:t>
      </w:r>
      <w:r>
        <w:rPr>
          <w:rFonts w:ascii="Times New Roman" w:hAnsi="Times New Roman" w:cs="Times New Roman"/>
          <w:sz w:val="24"/>
        </w:rPr>
        <w:t>Şekil</w:t>
      </w:r>
      <w:r w:rsidRPr="00097821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simleri </w:t>
      </w:r>
      <w:r w:rsidRPr="00097821">
        <w:rPr>
          <w:rFonts w:ascii="Times New Roman" w:hAnsi="Times New Roman" w:cs="Times New Roman"/>
          <w:sz w:val="24"/>
        </w:rPr>
        <w:t>yalnızca ilk harf büyük olacak şekilde tümce düzeninde yazılmalıdı</w:t>
      </w:r>
      <w:r w:rsidR="00171C26">
        <w:rPr>
          <w:rFonts w:ascii="Times New Roman" w:hAnsi="Times New Roman" w:cs="Times New Roman"/>
          <w:sz w:val="24"/>
        </w:rPr>
        <w:t>r. (Alıntı ise mutlaka kaynak belirtilmelidir.)</w:t>
      </w:r>
      <w:r w:rsidR="004D3453">
        <w:rPr>
          <w:rFonts w:ascii="Times New Roman" w:hAnsi="Times New Roman" w:cs="Times New Roman"/>
          <w:sz w:val="24"/>
        </w:rPr>
        <w:t xml:space="preserve"> </w:t>
      </w:r>
    </w:p>
    <w:p w14:paraId="2D7637FC" w14:textId="176D6D71" w:rsidR="00097821" w:rsidRPr="00097821" w:rsidRDefault="00097821" w:rsidP="00097821">
      <w:pPr>
        <w:spacing w:before="240" w:line="360" w:lineRule="auto"/>
        <w:rPr>
          <w:rFonts w:ascii="Times New Roman" w:hAnsi="Times New Roman" w:cs="Times New Roman"/>
          <w:sz w:val="24"/>
        </w:rPr>
      </w:pPr>
      <w:r w:rsidRPr="003E5091">
        <w:rPr>
          <w:rFonts w:ascii="Times New Roman" w:hAnsi="Times New Roman" w:cs="Times New Roman"/>
          <w:sz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rPr>
          <w:rFonts w:ascii="Times New Roman" w:hAnsi="Times New Roman" w:cs="Times New Roman"/>
          <w:sz w:val="24"/>
        </w:rPr>
        <w:t>xxxxxxxxxxxxxxxxxxxxxxxxxxxxxxxxxxxxxxxxxxxxxxxxxxxxxxxxxxxxxxxxxxxxxxxxxxxxxxxx</w:t>
      </w:r>
    </w:p>
    <w:p w14:paraId="4231BF1A" w14:textId="0F378D30" w:rsidR="004E3050" w:rsidRPr="004E3050" w:rsidRDefault="004E3050" w:rsidP="00097821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</w:rPr>
      </w:pPr>
      <w:r w:rsidRPr="004E3050">
        <w:rPr>
          <w:rFonts w:ascii="Times New Roman" w:hAnsi="Times New Roman" w:cs="Times New Roman"/>
          <w:b/>
          <w:color w:val="000000" w:themeColor="text1"/>
          <w:sz w:val="24"/>
        </w:rPr>
        <w:t>Teşekkür ve Bilgi Notu</w:t>
      </w:r>
    </w:p>
    <w:p w14:paraId="681A94FC" w14:textId="5C375E5C" w:rsidR="004E3050" w:rsidRPr="00131B25" w:rsidRDefault="00131B25" w:rsidP="004E3050">
      <w:pPr>
        <w:pStyle w:val="NormalWeb"/>
        <w:shd w:val="clear" w:color="auto" w:fill="FFFFFF"/>
        <w:spacing w:before="0" w:beforeAutospacing="0" w:after="160" w:afterAutospacing="0" w:line="360" w:lineRule="auto"/>
        <w:rPr>
          <w:color w:val="FF0000"/>
          <w:szCs w:val="22"/>
        </w:rPr>
      </w:pPr>
      <w:r w:rsidRPr="00131B25">
        <w:rPr>
          <w:color w:val="FF0000"/>
          <w:szCs w:val="22"/>
        </w:rPr>
        <w:t>(</w:t>
      </w:r>
      <w:r w:rsidR="004E3050" w:rsidRPr="00131B25">
        <w:rPr>
          <w:color w:val="FF0000"/>
          <w:szCs w:val="22"/>
        </w:rPr>
        <w:t>Lisansüstü tezinden, projeden üretilen makalelere ilişkin etik kurul izin bilgileri teşekkür gibi gerekli bilgilendirmeler yapılmalıdır. Bu konuda sorumluluk yazarlara aittir.</w:t>
      </w:r>
      <w:r w:rsidRPr="00131B25">
        <w:rPr>
          <w:color w:val="FF0000"/>
          <w:szCs w:val="22"/>
        </w:rPr>
        <w:t>)</w:t>
      </w:r>
    </w:p>
    <w:p w14:paraId="1C21D79D" w14:textId="51CDA648" w:rsidR="004E3050" w:rsidRPr="00131B25" w:rsidRDefault="004E3050" w:rsidP="00131B25">
      <w:pPr>
        <w:spacing w:after="120" w:line="360" w:lineRule="auto"/>
        <w:jc w:val="both"/>
        <w:rPr>
          <w:rFonts w:ascii="Times New Roman" w:eastAsia="Garamond" w:hAnsi="Times New Roman" w:cs="Times New Roman"/>
          <w:color w:val="000000" w:themeColor="text1"/>
          <w:sz w:val="24"/>
        </w:rPr>
      </w:pPr>
      <w:r w:rsidRPr="00D37325">
        <w:rPr>
          <w:rFonts w:ascii="Times New Roman" w:eastAsia="Garamond" w:hAnsi="Times New Roman" w:cs="Times New Roman"/>
          <w:color w:val="000000" w:themeColor="text1"/>
          <w:sz w:val="24"/>
        </w:rPr>
        <w:t>Örn</w:t>
      </w:r>
      <w:r>
        <w:rPr>
          <w:rFonts w:ascii="Times New Roman" w:eastAsia="Garamond" w:hAnsi="Times New Roman" w:cs="Times New Roman"/>
          <w:color w:val="000000" w:themeColor="text1"/>
          <w:sz w:val="24"/>
        </w:rPr>
        <w:t>ek</w:t>
      </w:r>
      <w:r w:rsidRPr="00D37325">
        <w:rPr>
          <w:rFonts w:ascii="Times New Roman" w:eastAsia="Garamond" w:hAnsi="Times New Roman" w:cs="Times New Roman"/>
          <w:color w:val="000000" w:themeColor="text1"/>
          <w:sz w:val="24"/>
        </w:rPr>
        <w:t>: Bu makale, …. Üniversitesi …. Enstitüsü …… Ana Bilim Dalı’nda tamamlanan …… isimli yükseklisans tezinden üretilmiştir. Makalede, ulusal ve uluslararası araştırma ve yayın etiğine uyulmuştur. Çalışmada Etik Kurul izni gerekmemiştir.  </w:t>
      </w:r>
    </w:p>
    <w:p w14:paraId="10C1804B" w14:textId="5305AF45" w:rsidR="008B1735" w:rsidRDefault="008B1735" w:rsidP="0009782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YNAKÇA</w:t>
      </w:r>
    </w:p>
    <w:p w14:paraId="71B7CEF8" w14:textId="0CA38E72" w:rsidR="008B1735" w:rsidRPr="008B1735" w:rsidRDefault="008B1735" w:rsidP="000978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1735">
        <w:rPr>
          <w:rFonts w:ascii="Times New Roman" w:hAnsi="Times New Roman" w:cs="Times New Roman"/>
          <w:sz w:val="24"/>
          <w:szCs w:val="24"/>
        </w:rPr>
        <w:t xml:space="preserve">Kaynak gösterimi ve kullanımı olarak APA </w:t>
      </w:r>
      <w:r w:rsidR="00272928">
        <w:rPr>
          <w:rFonts w:ascii="Times New Roman" w:hAnsi="Times New Roman" w:cs="Times New Roman"/>
          <w:sz w:val="24"/>
          <w:szCs w:val="24"/>
        </w:rPr>
        <w:t>7</w:t>
      </w:r>
      <w:r w:rsidRPr="008B1735">
        <w:rPr>
          <w:rFonts w:ascii="Times New Roman" w:hAnsi="Times New Roman" w:cs="Times New Roman"/>
          <w:sz w:val="24"/>
          <w:szCs w:val="24"/>
        </w:rPr>
        <w:t xml:space="preserve"> Kuralları esas alınmalıdır. </w:t>
      </w:r>
      <w:r w:rsidRPr="004067DC">
        <w:rPr>
          <w:rFonts w:ascii="Times New Roman" w:hAnsi="Times New Roman" w:cs="Times New Roman"/>
          <w:sz w:val="24"/>
          <w:szCs w:val="24"/>
        </w:rPr>
        <w:t xml:space="preserve">“APA </w:t>
      </w:r>
      <w:r w:rsidR="00E24BD9" w:rsidRPr="004067DC">
        <w:rPr>
          <w:rFonts w:ascii="Times New Roman" w:hAnsi="Times New Roman" w:cs="Times New Roman"/>
          <w:sz w:val="24"/>
          <w:szCs w:val="24"/>
        </w:rPr>
        <w:t>7</w:t>
      </w:r>
      <w:r w:rsidRPr="004067DC">
        <w:rPr>
          <w:rFonts w:ascii="Times New Roman" w:hAnsi="Times New Roman" w:cs="Times New Roman"/>
          <w:sz w:val="24"/>
          <w:szCs w:val="24"/>
        </w:rPr>
        <w:t xml:space="preserve"> -Kaynak Gösterme Rehberi”</w:t>
      </w:r>
    </w:p>
    <w:p w14:paraId="37C61C07" w14:textId="66D54BFE" w:rsidR="008B1735" w:rsidRDefault="008B1735" w:rsidP="0009782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1735">
        <w:rPr>
          <w:rFonts w:ascii="Times New Roman" w:hAnsi="Times New Roman" w:cs="Times New Roman"/>
          <w:sz w:val="24"/>
          <w:szCs w:val="24"/>
        </w:rPr>
        <w:lastRenderedPageBreak/>
        <w:t>Kaynaklar listesi önce alfabetik önceliğe göre sıralanmalıdır.</w:t>
      </w:r>
    </w:p>
    <w:p w14:paraId="5946ED4C" w14:textId="07A1B86A" w:rsidR="00743EC2" w:rsidRPr="00743EC2" w:rsidRDefault="00743EC2" w:rsidP="00743EC2">
      <w:pPr>
        <w:pStyle w:val="NormalWeb"/>
        <w:shd w:val="clear" w:color="auto" w:fill="FFFFFF"/>
        <w:spacing w:before="0" w:beforeAutospacing="0" w:after="160" w:afterAutospacing="0" w:line="360" w:lineRule="auto"/>
        <w:rPr>
          <w:color w:val="FF0000"/>
          <w:szCs w:val="22"/>
        </w:rPr>
      </w:pPr>
      <w:r w:rsidRPr="00743EC2">
        <w:rPr>
          <w:color w:val="FF0000"/>
          <w:szCs w:val="22"/>
        </w:rPr>
        <w:t>(Makaleler için maksimum uzunluk 20 sayfadır.)</w:t>
      </w:r>
    </w:p>
    <w:p w14:paraId="01E66AD2" w14:textId="69E4FB9A" w:rsidR="001377C1" w:rsidRPr="008B1735" w:rsidRDefault="001377C1" w:rsidP="001377C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1377C1" w:rsidRPr="008B1735" w:rsidSect="00131B25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6A8AC" w14:textId="77777777" w:rsidR="00EF287B" w:rsidRDefault="00EF287B" w:rsidP="000F257F">
      <w:pPr>
        <w:spacing w:after="0" w:line="240" w:lineRule="auto"/>
      </w:pPr>
      <w:r>
        <w:separator/>
      </w:r>
    </w:p>
  </w:endnote>
  <w:endnote w:type="continuationSeparator" w:id="0">
    <w:p w14:paraId="028A63C0" w14:textId="77777777" w:rsidR="00EF287B" w:rsidRDefault="00EF287B" w:rsidP="000F2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0777439"/>
      <w:docPartObj>
        <w:docPartGallery w:val="Page Numbers (Bottom of Page)"/>
        <w:docPartUnique/>
      </w:docPartObj>
    </w:sdtPr>
    <w:sdtEndPr/>
    <w:sdtContent>
      <w:p w14:paraId="5EF528E6" w14:textId="5CC04618" w:rsidR="00131B25" w:rsidRDefault="00131B25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6D76">
          <w:rPr>
            <w:noProof/>
          </w:rPr>
          <w:t>3</w:t>
        </w:r>
        <w:r>
          <w:fldChar w:fldCharType="end"/>
        </w:r>
      </w:p>
    </w:sdtContent>
  </w:sdt>
  <w:p w14:paraId="0837081E" w14:textId="77777777" w:rsidR="004E3050" w:rsidRDefault="004E305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BD723" w14:textId="2FA704C9" w:rsidR="00F921C5" w:rsidRDefault="00F921C5" w:rsidP="00F921C5">
    <w:pPr>
      <w:spacing w:after="0" w:line="360" w:lineRule="auto"/>
      <w:rPr>
        <w:rFonts w:ascii="Times New Roman" w:hAnsi="Times New Roman" w:cs="Times New Roman"/>
        <w:sz w:val="18"/>
        <w:szCs w:val="18"/>
        <w:vertAlign w:val="superscript"/>
      </w:rPr>
    </w:pPr>
    <w:r>
      <w:rPr>
        <w:rFonts w:ascii="Times New Roman" w:hAnsi="Times New Roman" w:cs="Times New Roman"/>
        <w:noProof/>
        <w:sz w:val="18"/>
        <w:szCs w:val="18"/>
        <w:vertAlign w:val="superscript"/>
        <w:lang w:eastAsia="tr-TR"/>
      </w:rPr>
      <mc:AlternateContent>
        <mc:Choice Requires="wps">
          <w:drawing>
            <wp:anchor distT="0" distB="0" distL="114300" distR="114300" simplePos="0" relativeHeight="251696640" behindDoc="0" locked="0" layoutInCell="1" allowOverlap="1" wp14:anchorId="356F6332" wp14:editId="38E6A433">
              <wp:simplePos x="0" y="0"/>
              <wp:positionH relativeFrom="column">
                <wp:posOffset>-26670</wp:posOffset>
              </wp:positionH>
              <wp:positionV relativeFrom="paragraph">
                <wp:posOffset>67310</wp:posOffset>
              </wp:positionV>
              <wp:extent cx="6126480" cy="0"/>
              <wp:effectExtent l="0" t="0" r="0" b="0"/>
              <wp:wrapNone/>
              <wp:docPr id="8" name="Düz Bağlayıcı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648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C4818BF" id="Düz Bağlayıcı 8" o:spid="_x0000_s1026" style="position:absolute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1pt,5.3pt" to="480.3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" strokecolor="#a5a5a5 [3206]" strokeweight="1.5pt">
              <v:stroke joinstyle="miter"/>
            </v:line>
          </w:pict>
        </mc:Fallback>
      </mc:AlternateContent>
    </w:r>
  </w:p>
  <w:p w14:paraId="4B241A69" w14:textId="6639C2E9" w:rsidR="00C70211" w:rsidRPr="00F5145B" w:rsidRDefault="00F921C5" w:rsidP="00C70211">
    <w:pPr>
      <w:spacing w:after="0" w:line="360" w:lineRule="auto"/>
      <w:rPr>
        <w:rFonts w:ascii="Times New Roman" w:hAnsi="Times New Roman" w:cs="Times New Roman"/>
        <w:sz w:val="20"/>
        <w:szCs w:val="20"/>
        <w:lang w:val="en-US"/>
      </w:rPr>
    </w:pPr>
    <w:r w:rsidRPr="00F921C5">
      <w:rPr>
        <w:rFonts w:ascii="Times New Roman" w:hAnsi="Times New Roman" w:cs="Times New Roman"/>
        <w:sz w:val="18"/>
        <w:szCs w:val="18"/>
        <w:vertAlign w:val="superscript"/>
      </w:rPr>
      <w:t>1</w:t>
    </w:r>
    <w:r w:rsidRPr="00F921C5">
      <w:rPr>
        <w:rFonts w:ascii="Times New Roman" w:hAnsi="Times New Roman" w:cs="Times New Roman"/>
        <w:sz w:val="18"/>
        <w:szCs w:val="18"/>
      </w:rPr>
      <w:t xml:space="preserve"> </w:t>
    </w:r>
    <w:r w:rsidR="00C70211" w:rsidRPr="00A532BE">
      <w:rPr>
        <w:rFonts w:ascii="Times New Roman" w:hAnsi="Times New Roman" w:cs="Times New Roman"/>
        <w:b/>
        <w:bCs/>
        <w:sz w:val="18"/>
        <w:szCs w:val="18"/>
      </w:rPr>
      <w:t>Correspondence to:</w:t>
    </w:r>
    <w:r w:rsidR="00C70211" w:rsidRPr="00F921C5">
      <w:rPr>
        <w:rFonts w:ascii="Times New Roman" w:hAnsi="Times New Roman" w:cs="Times New Roman"/>
        <w:sz w:val="18"/>
        <w:szCs w:val="18"/>
      </w:rPr>
      <w:t xml:space="preserve"> </w:t>
    </w:r>
    <w:r w:rsidR="00C70211" w:rsidRPr="00F5145B">
      <w:rPr>
        <w:rFonts w:ascii="Times New Roman" w:hAnsi="Times New Roman" w:cs="Times New Roman"/>
        <w:sz w:val="20"/>
        <w:szCs w:val="20"/>
        <w:lang w:val="en-US"/>
      </w:rPr>
      <w:t xml:space="preserve">Academic Title, Institute, </w:t>
    </w:r>
    <w:r w:rsidR="00806D76">
      <w:rPr>
        <w:rFonts w:ascii="Times New Roman" w:hAnsi="Times New Roman" w:cs="Times New Roman"/>
        <w:sz w:val="20"/>
        <w:szCs w:val="20"/>
        <w:lang w:val="en-US"/>
      </w:rPr>
      <w:t>City, e-mail, ORCI</w:t>
    </w:r>
    <w:r w:rsidR="00C70211" w:rsidRPr="00F5145B">
      <w:rPr>
        <w:rFonts w:ascii="Times New Roman" w:hAnsi="Times New Roman" w:cs="Times New Roman"/>
        <w:sz w:val="20"/>
        <w:szCs w:val="20"/>
        <w:lang w:val="en-US"/>
      </w:rPr>
      <w:t>D No</w:t>
    </w:r>
  </w:p>
  <w:p w14:paraId="43161851" w14:textId="47526CF6" w:rsidR="00C70211" w:rsidRPr="00F5145B" w:rsidRDefault="00C70211" w:rsidP="00C70211">
    <w:pPr>
      <w:spacing w:after="0" w:line="360" w:lineRule="auto"/>
      <w:rPr>
        <w:rFonts w:ascii="Times New Roman" w:hAnsi="Times New Roman" w:cs="Times New Roman"/>
        <w:sz w:val="20"/>
        <w:szCs w:val="20"/>
        <w:lang w:val="en-US"/>
      </w:rPr>
    </w:pPr>
    <w:r w:rsidRPr="00F5145B">
      <w:rPr>
        <w:rFonts w:ascii="Times New Roman" w:hAnsi="Times New Roman" w:cs="Times New Roman"/>
        <w:sz w:val="20"/>
        <w:szCs w:val="20"/>
        <w:vertAlign w:val="superscript"/>
        <w:lang w:val="en-US"/>
      </w:rPr>
      <w:t>2</w:t>
    </w:r>
    <w:r w:rsidRPr="00F5145B">
      <w:rPr>
        <w:rFonts w:ascii="Times New Roman" w:hAnsi="Times New Roman" w:cs="Times New Roman"/>
        <w:sz w:val="20"/>
        <w:szCs w:val="20"/>
        <w:lang w:val="en-US"/>
      </w:rPr>
      <w:t xml:space="preserve"> Academic Title, Institute, City, e-mail, ORC</w:t>
    </w:r>
    <w:r w:rsidR="00076D58">
      <w:rPr>
        <w:rFonts w:ascii="Times New Roman" w:hAnsi="Times New Roman" w:cs="Times New Roman"/>
        <w:sz w:val="20"/>
        <w:szCs w:val="20"/>
        <w:lang w:val="en-US"/>
      </w:rPr>
      <w:t>I</w:t>
    </w:r>
    <w:r w:rsidRPr="00F5145B">
      <w:rPr>
        <w:rFonts w:ascii="Times New Roman" w:hAnsi="Times New Roman" w:cs="Times New Roman"/>
        <w:sz w:val="20"/>
        <w:szCs w:val="20"/>
        <w:lang w:val="en-US"/>
      </w:rPr>
      <w:t>D No</w:t>
    </w:r>
  </w:p>
  <w:p w14:paraId="05C9D4B8" w14:textId="41AFC407" w:rsidR="00C70211" w:rsidRPr="00F921C5" w:rsidRDefault="00C70211" w:rsidP="00C70211">
    <w:pPr>
      <w:spacing w:after="0" w:line="360" w:lineRule="auto"/>
      <w:rPr>
        <w:rFonts w:ascii="Times New Roman" w:hAnsi="Times New Roman" w:cs="Times New Roman"/>
        <w:sz w:val="18"/>
        <w:szCs w:val="18"/>
      </w:rPr>
    </w:pPr>
  </w:p>
  <w:p w14:paraId="2461CB66" w14:textId="41EAD38C" w:rsidR="00131B25" w:rsidRPr="00C70211" w:rsidRDefault="00C70211" w:rsidP="00131B25">
    <w:pPr>
      <w:pStyle w:val="AltBilgi"/>
      <w:rPr>
        <w:rFonts w:ascii="Times New Roman" w:hAnsi="Times New Roman" w:cs="Times New Roman"/>
        <w:b/>
        <w:bCs/>
        <w:sz w:val="18"/>
        <w:szCs w:val="18"/>
      </w:rPr>
    </w:pPr>
    <w:r w:rsidRPr="00C70211">
      <w:rPr>
        <w:rFonts w:ascii="Times New Roman" w:hAnsi="Times New Roman" w:cs="Times New Roman"/>
        <w:b/>
        <w:bCs/>
        <w:sz w:val="18"/>
        <w:szCs w:val="18"/>
      </w:rPr>
      <w:t>RESEARCH ARTICLE / ARAŞTIRMA MAKALES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B8273" w14:textId="77777777" w:rsidR="00EF287B" w:rsidRDefault="00EF287B" w:rsidP="000F257F">
      <w:pPr>
        <w:spacing w:after="0" w:line="240" w:lineRule="auto"/>
      </w:pPr>
      <w:r>
        <w:separator/>
      </w:r>
    </w:p>
  </w:footnote>
  <w:footnote w:type="continuationSeparator" w:id="0">
    <w:p w14:paraId="7974D2B7" w14:textId="77777777" w:rsidR="00EF287B" w:rsidRDefault="00EF287B" w:rsidP="000F2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34913" w14:textId="77777777" w:rsidR="00E24BD9" w:rsidRPr="00BD73DC" w:rsidRDefault="00E24BD9" w:rsidP="00E24BD9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  <w:r w:rsidRPr="009163C1">
      <w:rPr>
        <w:noProof/>
      </w:rPr>
      <w:drawing>
        <wp:anchor distT="0" distB="0" distL="114300" distR="114300" simplePos="0" relativeHeight="251699712" behindDoc="1" locked="0" layoutInCell="1" allowOverlap="1" wp14:anchorId="21F17544" wp14:editId="472C7703">
          <wp:simplePos x="0" y="0"/>
          <wp:positionH relativeFrom="column">
            <wp:posOffset>-64770</wp:posOffset>
          </wp:positionH>
          <wp:positionV relativeFrom="paragraph">
            <wp:posOffset>-34925</wp:posOffset>
          </wp:positionV>
          <wp:extent cx="3044190" cy="624840"/>
          <wp:effectExtent l="0" t="0" r="3810" b="3810"/>
          <wp:wrapThrough wrapText="bothSides">
            <wp:wrapPolygon edited="0">
              <wp:start x="0" y="0"/>
              <wp:lineTo x="0" y="21073"/>
              <wp:lineTo x="21492" y="21073"/>
              <wp:lineTo x="21492" y="0"/>
              <wp:lineTo x="0" y="0"/>
            </wp:wrapPolygon>
          </wp:wrapThrough>
          <wp:docPr id="11" name="Resi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0898"/>
                  <a:stretch/>
                </pic:blipFill>
                <pic:spPr bwMode="auto">
                  <a:xfrm>
                    <a:off x="0" y="0"/>
                    <a:ext cx="3044190" cy="624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color w:val="8496B0" w:themeColor="text2" w:themeTint="99"/>
        <w:sz w:val="18"/>
        <w:szCs w:val="24"/>
      </w:rPr>
      <w:t xml:space="preserve">Innovations in Language Teaching  </w:t>
    </w:r>
    <w:r w:rsidRPr="00BD73DC">
      <w:rPr>
        <w:color w:val="8496B0" w:themeColor="text2" w:themeTint="99"/>
        <w:sz w:val="18"/>
        <w:szCs w:val="24"/>
      </w:rPr>
      <w:t xml:space="preserve">Journal </w:t>
    </w:r>
  </w:p>
  <w:p w14:paraId="1FC7454E" w14:textId="77777777" w:rsidR="00E24BD9" w:rsidRPr="00BD73DC" w:rsidRDefault="00E24BD9" w:rsidP="00E24BD9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  <w:r>
      <w:rPr>
        <w:color w:val="8496B0" w:themeColor="text2" w:themeTint="99"/>
        <w:sz w:val="18"/>
        <w:szCs w:val="24"/>
      </w:rPr>
      <w:t>ILTJ,</w:t>
    </w:r>
    <w:r w:rsidRPr="00BD73DC">
      <w:rPr>
        <w:color w:val="8496B0" w:themeColor="text2" w:themeTint="99"/>
        <w:sz w:val="18"/>
        <w:szCs w:val="24"/>
      </w:rPr>
      <w:t xml:space="preserve"> 2021, 1(1):x-x</w:t>
    </w:r>
  </w:p>
  <w:p w14:paraId="3ABA8E4A" w14:textId="77777777" w:rsidR="00E24BD9" w:rsidRDefault="00E24BD9" w:rsidP="00E24BD9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  <w:r w:rsidRPr="00BD73DC">
      <w:rPr>
        <w:color w:val="8496B0" w:themeColor="text2" w:themeTint="99"/>
        <w:sz w:val="18"/>
        <w:szCs w:val="24"/>
      </w:rPr>
      <w:t>e-ISSN: 0000-0000</w:t>
    </w:r>
  </w:p>
  <w:p w14:paraId="7E9F079A" w14:textId="77777777" w:rsidR="00E24BD9" w:rsidRDefault="00E24BD9" w:rsidP="008C65E4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</w:p>
  <w:p w14:paraId="3D3BE536" w14:textId="77777777" w:rsidR="008C65E4" w:rsidRPr="00BD73DC" w:rsidRDefault="008C65E4" w:rsidP="008C65E4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  <w:r w:rsidRPr="00BD73DC">
      <w:rPr>
        <w:color w:val="8496B0" w:themeColor="text2" w:themeTint="99"/>
        <w:sz w:val="18"/>
        <w:szCs w:val="24"/>
      </w:rPr>
      <w:t xml:space="preserve">  </w: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93568" behindDoc="0" locked="0" layoutInCell="1" allowOverlap="1" wp14:anchorId="29AADA0F" wp14:editId="1A7C2B5F">
              <wp:simplePos x="0" y="0"/>
              <wp:positionH relativeFrom="column">
                <wp:posOffset>32385</wp:posOffset>
              </wp:positionH>
              <wp:positionV relativeFrom="paragraph">
                <wp:posOffset>28575</wp:posOffset>
              </wp:positionV>
              <wp:extent cx="6057900" cy="0"/>
              <wp:effectExtent l="0" t="0" r="0" b="0"/>
              <wp:wrapNone/>
              <wp:docPr id="4" name="Düz Bağlayıcı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F090ADD" id="Düz Bağlayıcı 4" o:spid="_x0000_s1026" style="position:absolute;z-index:251693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.55pt,2.25pt" to="479.5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" strokecolor="#a5a5a5 [2092]" strokeweight="1pt">
              <v:stroke joinstyle="miter"/>
            </v:line>
          </w:pict>
        </mc:Fallback>
      </mc:AlternateContent>
    </w:r>
  </w:p>
  <w:p w14:paraId="5B0E96D9" w14:textId="3A68A674" w:rsidR="000F257F" w:rsidRPr="008C65E4" w:rsidRDefault="00D04BAB" w:rsidP="008C65E4">
    <w:pPr>
      <w:pStyle w:val="stBilgi"/>
    </w:pPr>
    <w:r w:rsidRPr="008C65E4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A5490" w14:textId="2FD5F98F" w:rsidR="00913CA8" w:rsidRPr="00BD73DC" w:rsidRDefault="009163C1" w:rsidP="00913CA8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  <w:r w:rsidRPr="009163C1">
      <w:rPr>
        <w:noProof/>
      </w:rPr>
      <w:drawing>
        <wp:anchor distT="0" distB="0" distL="114300" distR="114300" simplePos="0" relativeHeight="251697664" behindDoc="1" locked="0" layoutInCell="1" allowOverlap="1" wp14:anchorId="5FBAD3ED" wp14:editId="3B4A1FAB">
          <wp:simplePos x="0" y="0"/>
          <wp:positionH relativeFrom="column">
            <wp:posOffset>-64770</wp:posOffset>
          </wp:positionH>
          <wp:positionV relativeFrom="paragraph">
            <wp:posOffset>-34925</wp:posOffset>
          </wp:positionV>
          <wp:extent cx="3044190" cy="624840"/>
          <wp:effectExtent l="0" t="0" r="3810" b="3810"/>
          <wp:wrapThrough wrapText="bothSides">
            <wp:wrapPolygon edited="0">
              <wp:start x="0" y="0"/>
              <wp:lineTo x="0" y="21073"/>
              <wp:lineTo x="21492" y="21073"/>
              <wp:lineTo x="21492" y="0"/>
              <wp:lineTo x="0" y="0"/>
            </wp:wrapPolygon>
          </wp:wrapThrough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0898"/>
                  <a:stretch/>
                </pic:blipFill>
                <pic:spPr bwMode="auto">
                  <a:xfrm>
                    <a:off x="0" y="0"/>
                    <a:ext cx="3044190" cy="624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color w:val="8496B0" w:themeColor="text2" w:themeTint="99"/>
        <w:sz w:val="18"/>
        <w:szCs w:val="24"/>
      </w:rPr>
      <w:t xml:space="preserve">Innovations in Language Teaching  </w:t>
    </w:r>
    <w:r w:rsidR="00913CA8" w:rsidRPr="00BD73DC">
      <w:rPr>
        <w:color w:val="8496B0" w:themeColor="text2" w:themeTint="99"/>
        <w:sz w:val="18"/>
        <w:szCs w:val="24"/>
      </w:rPr>
      <w:t xml:space="preserve">Journal </w:t>
    </w:r>
  </w:p>
  <w:p w14:paraId="4ABAF765" w14:textId="46A7861F" w:rsidR="00913CA8" w:rsidRPr="00BD73DC" w:rsidRDefault="009163C1" w:rsidP="00913CA8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  <w:r>
      <w:rPr>
        <w:color w:val="8496B0" w:themeColor="text2" w:themeTint="99"/>
        <w:sz w:val="18"/>
        <w:szCs w:val="24"/>
      </w:rPr>
      <w:t>ILTJ,</w:t>
    </w:r>
    <w:r w:rsidR="00913CA8" w:rsidRPr="00BD73DC">
      <w:rPr>
        <w:color w:val="8496B0" w:themeColor="text2" w:themeTint="99"/>
        <w:sz w:val="18"/>
        <w:szCs w:val="24"/>
      </w:rPr>
      <w:t xml:space="preserve"> 2021, 1(1):x-x</w:t>
    </w:r>
  </w:p>
  <w:p w14:paraId="01B1CACB" w14:textId="25ADB851" w:rsidR="00913CA8" w:rsidRDefault="00913CA8" w:rsidP="00913CA8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  <w:r w:rsidRPr="00BD73DC">
      <w:rPr>
        <w:color w:val="8496B0" w:themeColor="text2" w:themeTint="99"/>
        <w:sz w:val="18"/>
        <w:szCs w:val="24"/>
      </w:rPr>
      <w:t>e-ISSN: 0000-0000</w:t>
    </w:r>
  </w:p>
  <w:p w14:paraId="1484C30F" w14:textId="77777777" w:rsidR="009163C1" w:rsidRDefault="009163C1" w:rsidP="00913CA8">
    <w:pPr>
      <w:pStyle w:val="stBilgi"/>
      <w:spacing w:line="276" w:lineRule="auto"/>
      <w:jc w:val="right"/>
      <w:rPr>
        <w:color w:val="8496B0" w:themeColor="text2" w:themeTint="99"/>
        <w:sz w:val="18"/>
        <w:szCs w:val="24"/>
      </w:rPr>
    </w:pPr>
  </w:p>
  <w:p w14:paraId="1CBD6CD8" w14:textId="77777777" w:rsidR="00913CA8" w:rsidRPr="00CE57B1" w:rsidRDefault="00913CA8" w:rsidP="00913CA8">
    <w:pPr>
      <w:pStyle w:val="stBilgi"/>
      <w:spacing w:line="276" w:lineRule="auto"/>
      <w:jc w:val="right"/>
      <w:rPr>
        <w:color w:val="8496B0" w:themeColor="text2" w:themeTint="99"/>
        <w:sz w:val="18"/>
        <w:szCs w:val="18"/>
      </w:rPr>
    </w:pPr>
    <w:r w:rsidRPr="00CE57B1">
      <w:rPr>
        <w:color w:val="8496B0" w:themeColor="text2" w:themeTint="99"/>
        <w:sz w:val="18"/>
        <w:szCs w:val="18"/>
      </w:rPr>
      <w:t xml:space="preserve">  </w:t>
    </w:r>
    <w:r w:rsidRPr="00CE57B1">
      <w:rPr>
        <w:noProof/>
        <w:sz w:val="18"/>
        <w:szCs w:val="18"/>
        <w:lang w:eastAsia="tr-T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32D8ADC" wp14:editId="1FC5CFE5">
              <wp:simplePos x="0" y="0"/>
              <wp:positionH relativeFrom="column">
                <wp:posOffset>32385</wp:posOffset>
              </wp:positionH>
              <wp:positionV relativeFrom="paragraph">
                <wp:posOffset>28575</wp:posOffset>
              </wp:positionV>
              <wp:extent cx="6057900" cy="0"/>
              <wp:effectExtent l="0" t="0" r="0" b="0"/>
              <wp:wrapNone/>
              <wp:docPr id="2" name="Düz Bağlayıcı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E53E7A" id="Düz Bağlayıcı 2" o:spid="_x0000_s1026" style="position:absolute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.55pt,2.25pt" to="479.5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" strokecolor="#a5a5a5 [2092]" strokeweight="1.5pt">
              <v:stroke joinstyle="miter"/>
            </v:line>
          </w:pict>
        </mc:Fallback>
      </mc:AlternateContent>
    </w:r>
  </w:p>
  <w:p w14:paraId="52C7C3FE" w14:textId="31A45FDE" w:rsidR="00913CA8" w:rsidRPr="00EF7CDD" w:rsidRDefault="00CE57B1" w:rsidP="00CE57B1">
    <w:pPr>
      <w:pStyle w:val="stBilgi"/>
      <w:jc w:val="both"/>
      <w:rPr>
        <w:rFonts w:ascii="Times New Roman" w:hAnsi="Times New Roman" w:cs="Times New Roman"/>
        <w:sz w:val="20"/>
        <w:szCs w:val="20"/>
      </w:rPr>
    </w:pPr>
    <w:r w:rsidRPr="00EF7CDD">
      <w:rPr>
        <w:rFonts w:ascii="Times New Roman" w:hAnsi="Times New Roman" w:cs="Times New Roman"/>
        <w:b/>
        <w:bCs/>
        <w:sz w:val="20"/>
        <w:szCs w:val="20"/>
      </w:rPr>
      <w:t>To Cite This Article:</w:t>
    </w:r>
    <w:r w:rsidRPr="00EF7CDD">
      <w:rPr>
        <w:rFonts w:ascii="Times New Roman" w:hAnsi="Times New Roman" w:cs="Times New Roman"/>
        <w:sz w:val="20"/>
        <w:szCs w:val="20"/>
      </w:rPr>
      <w:t xml:space="preserve"> Xxxxxx, X. ve Xxxxxx, X.X. (2021). Xxxxxxxxxxxxxxxxxxx Xxxxx Xxxxxxxxxxx Xxxxxxxxxxxxxxxxxxxxxx Xxxxxxx. </w:t>
    </w:r>
    <w:r w:rsidR="009163C1">
      <w:rPr>
        <w:rFonts w:ascii="Times New Roman" w:hAnsi="Times New Roman" w:cs="Times New Roman"/>
        <w:i/>
        <w:sz w:val="20"/>
        <w:szCs w:val="20"/>
      </w:rPr>
      <w:t>Innovations in Language Teaching Journal</w:t>
    </w:r>
    <w:r w:rsidRPr="00EF7CDD">
      <w:rPr>
        <w:rFonts w:ascii="Times New Roman" w:hAnsi="Times New Roman" w:cs="Times New Roman"/>
        <w:sz w:val="20"/>
        <w:szCs w:val="20"/>
      </w:rPr>
      <w:t>, 1(1), xx-xx.</w:t>
    </w:r>
  </w:p>
  <w:p w14:paraId="13DD4945" w14:textId="2B509158" w:rsidR="00F921C5" w:rsidRPr="00A767E6" w:rsidRDefault="00F921C5" w:rsidP="00CE57B1">
    <w:pPr>
      <w:pStyle w:val="stBilgi"/>
      <w:jc w:val="both"/>
      <w:rPr>
        <w:rFonts w:ascii="Times New Roman" w:hAnsi="Times New Roman" w:cs="Times New Roman"/>
        <w:sz w:val="16"/>
        <w:szCs w:val="16"/>
      </w:rPr>
    </w:pPr>
  </w:p>
  <w:p w14:paraId="4CE49610" w14:textId="419D262E" w:rsidR="00F921C5" w:rsidRPr="00EF7CDD" w:rsidRDefault="00F921C5" w:rsidP="00F921C5">
    <w:pPr>
      <w:pStyle w:val="AltBilgi"/>
      <w:tabs>
        <w:tab w:val="clear" w:pos="9072"/>
        <w:tab w:val="right" w:pos="7938"/>
      </w:tabs>
      <w:ind w:right="1133"/>
      <w:rPr>
        <w:rFonts w:ascii="Times New Roman" w:hAnsi="Times New Roman" w:cs="Times New Roman"/>
        <w:sz w:val="20"/>
        <w:szCs w:val="20"/>
      </w:rPr>
    </w:pPr>
    <w:r w:rsidRPr="00EF7CDD">
      <w:rPr>
        <w:rFonts w:ascii="Times New Roman" w:hAnsi="Times New Roman" w:cs="Times New Roman"/>
        <w:b/>
        <w:sz w:val="20"/>
        <w:szCs w:val="20"/>
      </w:rPr>
      <w:t>DOI:</w:t>
    </w:r>
    <w:r w:rsidRPr="00EF7CDD">
      <w:rPr>
        <w:rFonts w:ascii="Times New Roman" w:hAnsi="Times New Roman" w:cs="Times New Roman"/>
        <w:sz w:val="20"/>
        <w:szCs w:val="20"/>
      </w:rPr>
      <w:t xml:space="preserve"> </w:t>
    </w:r>
  </w:p>
  <w:p w14:paraId="3962A62E" w14:textId="4908CBA0" w:rsidR="00CE57B1" w:rsidRPr="00EF7CDD" w:rsidRDefault="00CE57B1" w:rsidP="00CE57B1">
    <w:pPr>
      <w:pStyle w:val="stBilgi"/>
      <w:jc w:val="both"/>
      <w:rPr>
        <w:rFonts w:ascii="Times New Roman" w:hAnsi="Times New Roman" w:cs="Times New Roman"/>
        <w:sz w:val="20"/>
        <w:szCs w:val="20"/>
      </w:rPr>
    </w:pPr>
    <w:r w:rsidRPr="00EF7CDD">
      <w:rPr>
        <w:rFonts w:ascii="Times New Roman" w:hAnsi="Times New Roman" w:cs="Times New Roman"/>
        <w:noProof/>
        <w:sz w:val="20"/>
        <w:szCs w:val="20"/>
        <w:lang w:eastAsia="tr-T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1789955" wp14:editId="77E7465E">
              <wp:simplePos x="0" y="0"/>
              <wp:positionH relativeFrom="column">
                <wp:posOffset>18415</wp:posOffset>
              </wp:positionH>
              <wp:positionV relativeFrom="paragraph">
                <wp:posOffset>94887</wp:posOffset>
              </wp:positionV>
              <wp:extent cx="6060831" cy="0"/>
              <wp:effectExtent l="0" t="0" r="0" b="0"/>
              <wp:wrapNone/>
              <wp:docPr id="3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0831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9753863" id="Düz Bağlayıcı 3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45pt,7.45pt" to="478.7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" strokecolor="#a5a5a5 [3206]" strokeweight=".5pt">
              <v:stroke joinstyle="miter"/>
            </v:line>
          </w:pict>
        </mc:Fallback>
      </mc:AlternateContent>
    </w:r>
  </w:p>
  <w:p w14:paraId="1D7F44CF" w14:textId="77777777" w:rsidR="00CE57B1" w:rsidRPr="00A767E6" w:rsidRDefault="00CE57B1" w:rsidP="00CE57B1">
    <w:pPr>
      <w:pStyle w:val="AltBilgi"/>
      <w:rPr>
        <w:b/>
        <w:i/>
        <w:sz w:val="16"/>
        <w:szCs w:val="16"/>
      </w:rPr>
    </w:pPr>
  </w:p>
  <w:p w14:paraId="408A382D" w14:textId="77777777" w:rsidR="00CE57B1" w:rsidRPr="00EF7CDD" w:rsidRDefault="00CE57B1" w:rsidP="00CE57B1">
    <w:pPr>
      <w:pStyle w:val="AltBilgi"/>
      <w:rPr>
        <w:rFonts w:ascii="Times New Roman" w:hAnsi="Times New Roman" w:cs="Times New Roman"/>
        <w:i/>
        <w:sz w:val="20"/>
        <w:szCs w:val="20"/>
      </w:rPr>
    </w:pPr>
    <w:r w:rsidRPr="00EF7CDD">
      <w:rPr>
        <w:rFonts w:ascii="Times New Roman" w:hAnsi="Times New Roman" w:cs="Times New Roman"/>
        <w:b/>
        <w:i/>
        <w:sz w:val="20"/>
        <w:szCs w:val="20"/>
      </w:rPr>
      <w:t xml:space="preserve">Submitted: </w:t>
    </w:r>
    <w:r w:rsidRPr="00EF7CDD">
      <w:rPr>
        <w:rFonts w:ascii="Times New Roman" w:hAnsi="Times New Roman" w:cs="Times New Roman"/>
        <w:i/>
        <w:sz w:val="20"/>
        <w:szCs w:val="20"/>
      </w:rPr>
      <w:t xml:space="preserve">xx/xx/20xx </w:t>
    </w:r>
    <w:r w:rsidRPr="00EF7CDD">
      <w:rPr>
        <w:rFonts w:ascii="Times New Roman" w:hAnsi="Times New Roman" w:cs="Times New Roman"/>
        <w:i/>
        <w:sz w:val="20"/>
        <w:szCs w:val="20"/>
      </w:rPr>
      <w:tab/>
    </w:r>
    <w:r w:rsidRPr="00EF7CDD">
      <w:rPr>
        <w:rFonts w:ascii="Times New Roman" w:hAnsi="Times New Roman" w:cs="Times New Roman"/>
        <w:b/>
        <w:i/>
        <w:sz w:val="20"/>
        <w:szCs w:val="20"/>
      </w:rPr>
      <w:t>Recevied:</w:t>
    </w:r>
    <w:r w:rsidRPr="00EF7CDD">
      <w:rPr>
        <w:rFonts w:ascii="Times New Roman" w:hAnsi="Times New Roman" w:cs="Times New Roman"/>
        <w:i/>
        <w:sz w:val="20"/>
        <w:szCs w:val="20"/>
      </w:rPr>
      <w:t xml:space="preserve"> xx/xx/20xx </w:t>
    </w:r>
    <w:r w:rsidRPr="00EF7CDD">
      <w:rPr>
        <w:rFonts w:ascii="Times New Roman" w:hAnsi="Times New Roman" w:cs="Times New Roman"/>
        <w:i/>
        <w:sz w:val="20"/>
        <w:szCs w:val="20"/>
      </w:rPr>
      <w:tab/>
    </w:r>
    <w:r w:rsidRPr="00EF7CDD">
      <w:rPr>
        <w:rFonts w:ascii="Times New Roman" w:hAnsi="Times New Roman" w:cs="Times New Roman"/>
        <w:b/>
        <w:i/>
        <w:sz w:val="20"/>
        <w:szCs w:val="20"/>
      </w:rPr>
      <w:t>Accepted:</w:t>
    </w:r>
    <w:r w:rsidRPr="00EF7CDD">
      <w:rPr>
        <w:rFonts w:ascii="Times New Roman" w:hAnsi="Times New Roman" w:cs="Times New Roman"/>
        <w:i/>
        <w:sz w:val="20"/>
        <w:szCs w:val="20"/>
      </w:rPr>
      <w:t xml:space="preserve"> xx/xx/20xx            </w:t>
    </w:r>
  </w:p>
  <w:p w14:paraId="59FF0ED7" w14:textId="77777777" w:rsidR="00CE57B1" w:rsidRPr="00A767E6" w:rsidRDefault="00CE57B1" w:rsidP="00CE57B1">
    <w:pPr>
      <w:pStyle w:val="AltBilgi"/>
      <w:rPr>
        <w:rFonts w:ascii="Times New Roman" w:hAnsi="Times New Roman" w:cs="Times New Roman"/>
        <w:i/>
        <w:sz w:val="16"/>
        <w:szCs w:val="16"/>
      </w:rPr>
    </w:pPr>
  </w:p>
  <w:p w14:paraId="1A5F4799" w14:textId="7E8380FA" w:rsidR="00CE57B1" w:rsidRPr="00A767E6" w:rsidRDefault="00CE57B1" w:rsidP="00A767E6">
    <w:pPr>
      <w:pStyle w:val="AltBilgi"/>
      <w:rPr>
        <w:rFonts w:ascii="Times New Roman" w:hAnsi="Times New Roman" w:cs="Times New Roman"/>
        <w:i/>
        <w:sz w:val="18"/>
        <w:szCs w:val="18"/>
      </w:rPr>
    </w:pPr>
    <w:r>
      <w:rPr>
        <w:rFonts w:ascii="Times New Roman" w:hAnsi="Times New Roman" w:cs="Times New Roman"/>
        <w:i/>
        <w:noProof/>
        <w:sz w:val="18"/>
        <w:szCs w:val="18"/>
        <w:lang w:eastAsia="tr-TR"/>
      </w:rPr>
      <mc:AlternateContent>
        <mc:Choice Requires="wps">
          <w:drawing>
            <wp:anchor distT="0" distB="0" distL="114300" distR="114300" simplePos="0" relativeHeight="251695616" behindDoc="0" locked="0" layoutInCell="1" allowOverlap="1" wp14:anchorId="6760790F" wp14:editId="341D351B">
              <wp:simplePos x="0" y="0"/>
              <wp:positionH relativeFrom="column">
                <wp:posOffset>19050</wp:posOffset>
              </wp:positionH>
              <wp:positionV relativeFrom="paragraph">
                <wp:posOffset>37102</wp:posOffset>
              </wp:positionV>
              <wp:extent cx="6060440" cy="4483"/>
              <wp:effectExtent l="0" t="0" r="35560" b="33655"/>
              <wp:wrapNone/>
              <wp:docPr id="7" name="Düz Bağlayıcı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0440" cy="4483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AEC35F" id="Düz Bağlayıcı 7" o:spid="_x0000_s1026" style="position:absolute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2.9pt" to="478.7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" strokecolor="#a5a5a5 [3206]" strokeweight="1.5pt">
              <v:stroke joinstyle="miter"/>
            </v:line>
          </w:pict>
        </mc:Fallback>
      </mc:AlternateContent>
    </w:r>
    <w:r w:rsidRPr="00CE57B1">
      <w:rPr>
        <w:rFonts w:ascii="Times New Roman" w:hAnsi="Times New Roman" w:cs="Times New Roman"/>
        <w:i/>
        <w:sz w:val="18"/>
        <w:szCs w:val="18"/>
      </w:rPr>
      <w:t xml:space="preserve">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246A6"/>
    <w:multiLevelType w:val="multilevel"/>
    <w:tmpl w:val="46AEF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CD4A1F"/>
    <w:multiLevelType w:val="hybridMultilevel"/>
    <w:tmpl w:val="6F628E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s7QwNzA0MTSzMDRQ0lEKTi0uzszPAykwrgUAxqGvkywAAAA="/>
  </w:docVars>
  <w:rsids>
    <w:rsidRoot w:val="001A28ED"/>
    <w:rsid w:val="0000404A"/>
    <w:rsid w:val="00036E31"/>
    <w:rsid w:val="00044EE8"/>
    <w:rsid w:val="00072228"/>
    <w:rsid w:val="00076D58"/>
    <w:rsid w:val="00092600"/>
    <w:rsid w:val="00094A2E"/>
    <w:rsid w:val="00097821"/>
    <w:rsid w:val="000C193D"/>
    <w:rsid w:val="000F257F"/>
    <w:rsid w:val="00131B25"/>
    <w:rsid w:val="001377C1"/>
    <w:rsid w:val="00147202"/>
    <w:rsid w:val="00163CF7"/>
    <w:rsid w:val="00171C26"/>
    <w:rsid w:val="001A28ED"/>
    <w:rsid w:val="001E0487"/>
    <w:rsid w:val="002037F9"/>
    <w:rsid w:val="00220ECD"/>
    <w:rsid w:val="00223E96"/>
    <w:rsid w:val="00240145"/>
    <w:rsid w:val="00272928"/>
    <w:rsid w:val="0027663B"/>
    <w:rsid w:val="002B0947"/>
    <w:rsid w:val="002D2D38"/>
    <w:rsid w:val="002F51C5"/>
    <w:rsid w:val="00303F22"/>
    <w:rsid w:val="00314568"/>
    <w:rsid w:val="003736BB"/>
    <w:rsid w:val="003D4986"/>
    <w:rsid w:val="003E159C"/>
    <w:rsid w:val="003E5091"/>
    <w:rsid w:val="00402560"/>
    <w:rsid w:val="00404596"/>
    <w:rsid w:val="004067DC"/>
    <w:rsid w:val="004539D5"/>
    <w:rsid w:val="00466FCE"/>
    <w:rsid w:val="004D3453"/>
    <w:rsid w:val="004D6138"/>
    <w:rsid w:val="004E3050"/>
    <w:rsid w:val="004F6CD6"/>
    <w:rsid w:val="005011C2"/>
    <w:rsid w:val="0064713A"/>
    <w:rsid w:val="006963E2"/>
    <w:rsid w:val="006F279C"/>
    <w:rsid w:val="007277E9"/>
    <w:rsid w:val="0073157C"/>
    <w:rsid w:val="00743EC2"/>
    <w:rsid w:val="007B003F"/>
    <w:rsid w:val="007B47CF"/>
    <w:rsid w:val="007B6679"/>
    <w:rsid w:val="007C5A97"/>
    <w:rsid w:val="00806D76"/>
    <w:rsid w:val="00812EEB"/>
    <w:rsid w:val="0084535C"/>
    <w:rsid w:val="00857B00"/>
    <w:rsid w:val="008B1735"/>
    <w:rsid w:val="008C4761"/>
    <w:rsid w:val="008C65E4"/>
    <w:rsid w:val="00913CA8"/>
    <w:rsid w:val="00914EDE"/>
    <w:rsid w:val="009163C1"/>
    <w:rsid w:val="00A07B34"/>
    <w:rsid w:val="00A12522"/>
    <w:rsid w:val="00A33F4D"/>
    <w:rsid w:val="00A443C9"/>
    <w:rsid w:val="00A478E6"/>
    <w:rsid w:val="00A532BE"/>
    <w:rsid w:val="00A670A0"/>
    <w:rsid w:val="00A767E6"/>
    <w:rsid w:val="00AA08A7"/>
    <w:rsid w:val="00AD3783"/>
    <w:rsid w:val="00AD5C67"/>
    <w:rsid w:val="00AE24C7"/>
    <w:rsid w:val="00B001D9"/>
    <w:rsid w:val="00B44AEB"/>
    <w:rsid w:val="00BB34F2"/>
    <w:rsid w:val="00BB4CC3"/>
    <w:rsid w:val="00BB5125"/>
    <w:rsid w:val="00C1651C"/>
    <w:rsid w:val="00C70211"/>
    <w:rsid w:val="00C95B07"/>
    <w:rsid w:val="00C96BB9"/>
    <w:rsid w:val="00CC56DE"/>
    <w:rsid w:val="00CE57B1"/>
    <w:rsid w:val="00D04BAB"/>
    <w:rsid w:val="00D47318"/>
    <w:rsid w:val="00D56874"/>
    <w:rsid w:val="00D735AE"/>
    <w:rsid w:val="00D91733"/>
    <w:rsid w:val="00DC06A4"/>
    <w:rsid w:val="00DC4E56"/>
    <w:rsid w:val="00DD7D88"/>
    <w:rsid w:val="00DE02F2"/>
    <w:rsid w:val="00E20E24"/>
    <w:rsid w:val="00E24BD9"/>
    <w:rsid w:val="00E27D1F"/>
    <w:rsid w:val="00E53521"/>
    <w:rsid w:val="00E56120"/>
    <w:rsid w:val="00EA29DA"/>
    <w:rsid w:val="00EC5161"/>
    <w:rsid w:val="00EF287B"/>
    <w:rsid w:val="00EF7CDD"/>
    <w:rsid w:val="00F01B99"/>
    <w:rsid w:val="00F35928"/>
    <w:rsid w:val="00F55F67"/>
    <w:rsid w:val="00F921C5"/>
    <w:rsid w:val="00FC2CB9"/>
    <w:rsid w:val="00FE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91B600"/>
  <w15:docId w15:val="{13321C09-07F3-41E8-8E37-902F4CC0A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B1735"/>
    <w:pPr>
      <w:spacing w:line="256" w:lineRule="auto"/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B1735"/>
    <w:rPr>
      <w:color w:val="0000FF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B1735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0F25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F257F"/>
  </w:style>
  <w:style w:type="paragraph" w:styleId="AltBilgi">
    <w:name w:val="footer"/>
    <w:basedOn w:val="Normal"/>
    <w:link w:val="AltBilgiChar"/>
    <w:uiPriority w:val="99"/>
    <w:unhideWhenUsed/>
    <w:rsid w:val="000F25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F257F"/>
  </w:style>
  <w:style w:type="paragraph" w:styleId="BalonMetni">
    <w:name w:val="Balloon Text"/>
    <w:basedOn w:val="Normal"/>
    <w:link w:val="BalonMetniChar"/>
    <w:uiPriority w:val="99"/>
    <w:semiHidden/>
    <w:unhideWhenUsed/>
    <w:rsid w:val="000F25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257F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097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4E305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E30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2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18634-1C3F-4195-BC5D-06FB1AC4B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rem  Bekar</dc:creator>
  <cp:lastModifiedBy>Elif Demirel</cp:lastModifiedBy>
  <cp:revision>11</cp:revision>
  <dcterms:created xsi:type="dcterms:W3CDTF">2021-05-31T21:24:00Z</dcterms:created>
  <dcterms:modified xsi:type="dcterms:W3CDTF">2021-06-01T07:35:00Z</dcterms:modified>
</cp:coreProperties>
</file>